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Баранов Георгий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979271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1993515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554204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579866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9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743620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355281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979199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330332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943932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120928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3095123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119853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9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132243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096422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6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4140451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0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Баранов Георгий Павлович</dc:creator>
  <dc:language>ru-RU</dc:language>
  <cp:keywords/>
  <dcterms:created xsi:type="dcterms:W3CDTF">2025-03-07T07:40:57Z</dcterms:created>
  <dcterms:modified xsi:type="dcterms:W3CDTF">2025-03-07T07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